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80" w:rightFromText="180" w:vertAnchor="page" w:horzAnchor="margin" w:tblpY="2581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7655"/>
      </w:tblGrid>
      <w:tr w:rsidR="004A72F8" w:rsidRPr="00B76D88" w14:paraId="6B857BC5" w14:textId="77777777" w:rsidTr="00E16A37">
        <w:tc>
          <w:tcPr>
            <w:tcW w:w="2835" w:type="dxa"/>
          </w:tcPr>
          <w:p w14:paraId="6B857B9E" w14:textId="749D7BF9" w:rsidR="004A72F8" w:rsidRPr="00577FB3" w:rsidRDefault="00326714" w:rsidP="00415DE3">
            <w:pPr>
              <w:pStyle w:val="Balk1"/>
              <w:outlineLvl w:val="0"/>
              <w:rPr>
                <w:rFonts w:ascii="Arial" w:eastAsia="Arial" w:hAnsi="Arial" w:cs="Arial"/>
                <w:b/>
                <w:bCs/>
                <w:color w:val="339966"/>
                <w:sz w:val="24"/>
                <w:szCs w:val="24"/>
              </w:rPr>
            </w:pPr>
            <w:r w:rsidRPr="00577FB3">
              <w:rPr>
                <w:rFonts w:ascii="Arial" w:eastAsia="Arial" w:hAnsi="Arial" w:cs="Arial"/>
                <w:b/>
                <w:bCs/>
                <w:color w:val="339966"/>
                <w:sz w:val="24"/>
                <w:szCs w:val="24"/>
              </w:rPr>
              <w:t>Telif Hakkı Formu</w:t>
            </w:r>
          </w:p>
          <w:p w14:paraId="6B857BA0" w14:textId="77777777" w:rsidR="004A72F8" w:rsidRPr="00B76D88" w:rsidRDefault="004A72F8" w:rsidP="00E16A37">
            <w:pPr>
              <w:spacing w:before="5" w:line="260" w:lineRule="exact"/>
              <w:rPr>
                <w:sz w:val="26"/>
                <w:szCs w:val="26"/>
              </w:rPr>
            </w:pPr>
          </w:p>
          <w:p w14:paraId="6B857BA6" w14:textId="77777777" w:rsidR="004A72F8" w:rsidRPr="00B76D88" w:rsidRDefault="004A72F8" w:rsidP="00E16A37">
            <w:pPr>
              <w:spacing w:before="19" w:line="240" w:lineRule="exact"/>
              <w:rPr>
                <w:szCs w:val="24"/>
              </w:rPr>
            </w:pPr>
          </w:p>
          <w:p w14:paraId="6B857BA7" w14:textId="41B5A7CC" w:rsidR="004A72F8" w:rsidRPr="00577FB3" w:rsidRDefault="00E16A37" w:rsidP="00577FB3">
            <w:pPr>
              <w:pStyle w:val="Balk1"/>
              <w:outlineLvl w:val="0"/>
              <w:rPr>
                <w:rFonts w:ascii="Arial" w:eastAsia="Arial" w:hAnsi="Arial" w:cs="Arial"/>
                <w:b/>
                <w:bCs/>
                <w:color w:val="339966"/>
                <w:sz w:val="16"/>
                <w:szCs w:val="16"/>
              </w:rPr>
            </w:pPr>
            <w:r w:rsidRPr="00577FB3">
              <w:rPr>
                <w:rFonts w:ascii="Arial" w:eastAsia="Arial" w:hAnsi="Arial" w:cs="Arial"/>
                <w:b/>
                <w:bCs/>
                <w:color w:val="339966"/>
                <w:sz w:val="16"/>
                <w:szCs w:val="16"/>
              </w:rPr>
              <w:t>Sorumlu</w:t>
            </w:r>
            <w:r w:rsidR="004A72F8" w:rsidRPr="00577FB3">
              <w:rPr>
                <w:rFonts w:ascii="Arial" w:eastAsia="Arial" w:hAnsi="Arial" w:cs="Arial"/>
                <w:b/>
                <w:bCs/>
                <w:color w:val="339966"/>
                <w:sz w:val="16"/>
                <w:szCs w:val="16"/>
              </w:rPr>
              <w:t xml:space="preserve"> yazar: </w:t>
            </w:r>
          </w:p>
          <w:p w14:paraId="31E73D71" w14:textId="5E57ADAE" w:rsidR="00E16A37" w:rsidRDefault="00B25DA3" w:rsidP="00E16A37">
            <w:pPr>
              <w:spacing w:line="268" w:lineRule="auto"/>
              <w:ind w:left="70" w:right="756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dı Soyadı</w:t>
            </w:r>
          </w:p>
          <w:p w14:paraId="0F2CD38C" w14:textId="64AEC274" w:rsidR="00E16A37" w:rsidRPr="00B76D88" w:rsidRDefault="00E16A37" w:rsidP="00E16A37">
            <w:pPr>
              <w:spacing w:line="268" w:lineRule="auto"/>
              <w:ind w:left="70" w:right="75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w w:val="90"/>
                <w:sz w:val="16"/>
                <w:szCs w:val="16"/>
              </w:rPr>
              <w:t>email:</w:t>
            </w:r>
            <w:r w:rsidR="00415DE3">
              <w:rPr>
                <w:rFonts w:ascii="Arial" w:eastAsia="Arial" w:hAnsi="Arial" w:cs="Arial"/>
                <w:color w:val="000000"/>
                <w:w w:val="90"/>
                <w:sz w:val="16"/>
                <w:szCs w:val="16"/>
              </w:rPr>
              <w:t xml:space="preserve"> </w:t>
            </w:r>
          </w:p>
          <w:p w14:paraId="6B857BA9" w14:textId="77777777" w:rsidR="004A72F8" w:rsidRPr="00B76D88" w:rsidRDefault="004A72F8" w:rsidP="00E16A37">
            <w:pPr>
              <w:spacing w:before="10" w:line="150" w:lineRule="exact"/>
              <w:rPr>
                <w:sz w:val="15"/>
                <w:szCs w:val="15"/>
              </w:rPr>
            </w:pPr>
          </w:p>
          <w:p w14:paraId="6B857BAA" w14:textId="77777777" w:rsidR="004A72F8" w:rsidRPr="00B76D88" w:rsidRDefault="004A72F8" w:rsidP="00E16A37">
            <w:pPr>
              <w:spacing w:line="200" w:lineRule="exact"/>
              <w:rPr>
                <w:sz w:val="20"/>
              </w:rPr>
            </w:pPr>
          </w:p>
          <w:p w14:paraId="6B857BB1" w14:textId="5D604AF3" w:rsidR="004A72F8" w:rsidRPr="00B76D88" w:rsidRDefault="004A72F8" w:rsidP="00E16A37">
            <w:pPr>
              <w:spacing w:before="18"/>
              <w:ind w:left="120" w:right="-20"/>
              <w:rPr>
                <w:rFonts w:ascii="Arial" w:eastAsia="Arial" w:hAnsi="Arial" w:cs="Arial"/>
                <w:sz w:val="14"/>
                <w:szCs w:val="14"/>
              </w:rPr>
            </w:pPr>
          </w:p>
          <w:p w14:paraId="6B857BB2" w14:textId="77777777" w:rsidR="004A72F8" w:rsidRPr="00B76D88" w:rsidRDefault="004A72F8" w:rsidP="00E16A37">
            <w:pPr>
              <w:spacing w:before="5" w:line="220" w:lineRule="exact"/>
            </w:pPr>
            <w:r w:rsidRPr="00B76D88">
              <w:br w:type="column"/>
            </w:r>
          </w:p>
        </w:tc>
        <w:tc>
          <w:tcPr>
            <w:tcW w:w="7655" w:type="dxa"/>
          </w:tcPr>
          <w:p w14:paraId="37473A11" w14:textId="65223640" w:rsidR="003C0A1F" w:rsidRPr="003C0A1F" w:rsidRDefault="001432D9" w:rsidP="003C0A1F">
            <w:pPr>
              <w:pStyle w:val="GvdeMetni"/>
              <w:framePr w:hSpace="0" w:wrap="auto" w:vAnchor="margin" w:hAnchor="text" w:yAlign="inline"/>
            </w:pPr>
            <w:r>
              <w:t>Title of the paper</w:t>
            </w:r>
          </w:p>
          <w:p w14:paraId="07C71F1F" w14:textId="486867E5" w:rsidR="004428E6" w:rsidRDefault="004428E6" w:rsidP="004428E6">
            <w:pPr>
              <w:spacing w:before="9"/>
              <w:rPr>
                <w:rFonts w:ascii="Arial" w:hAnsi="Arial" w:cs="Arial"/>
                <w:sz w:val="16"/>
                <w:szCs w:val="16"/>
              </w:rPr>
            </w:pPr>
          </w:p>
          <w:p w14:paraId="686697FA" w14:textId="77777777" w:rsidR="003C0A1F" w:rsidRPr="00B76D88" w:rsidRDefault="003C0A1F" w:rsidP="004428E6">
            <w:pPr>
              <w:spacing w:before="9"/>
              <w:rPr>
                <w:rFonts w:ascii="Arial" w:hAnsi="Arial" w:cs="Arial"/>
                <w:sz w:val="16"/>
                <w:szCs w:val="16"/>
              </w:rPr>
            </w:pPr>
          </w:p>
          <w:p w14:paraId="04086350" w14:textId="77777777" w:rsidR="001432D9" w:rsidRPr="00B76D88" w:rsidRDefault="001432D9" w:rsidP="001432D9">
            <w:pPr>
              <w:ind w:right="-20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azar1</w:t>
            </w:r>
            <w:r w:rsidRPr="00B76D88">
              <w:rPr>
                <w:rFonts w:ascii="Arial" w:eastAsia="Arial" w:hAnsi="Arial" w:cs="Arial"/>
                <w:sz w:val="18"/>
                <w:szCs w:val="18"/>
                <w:vertAlign w:val="superscript"/>
              </w:rPr>
              <w:t>1</w:t>
            </w:r>
            <w:r w:rsidRPr="00B76D88">
              <w:rPr>
                <w:rFonts w:ascii="Arial" w:eastAsia="Arial" w:hAnsi="Arial" w:cs="Arial"/>
                <w:sz w:val="18"/>
                <w:szCs w:val="18"/>
              </w:rPr>
              <w:t xml:space="preserve">, </w:t>
            </w:r>
            <w:r>
              <w:rPr>
                <w:rFonts w:ascii="Arial" w:eastAsia="Arial" w:hAnsi="Arial" w:cs="Arial"/>
                <w:sz w:val="18"/>
                <w:szCs w:val="18"/>
              </w:rPr>
              <w:t>Yazar2</w:t>
            </w:r>
            <w:r w:rsidRPr="00B76D88">
              <w:rPr>
                <w:rFonts w:ascii="Arial" w:eastAsia="Arial" w:hAnsi="Arial" w:cs="Arial"/>
                <w:sz w:val="18"/>
                <w:szCs w:val="18"/>
                <w:vertAlign w:val="superscript"/>
              </w:rPr>
              <w:t>2</w:t>
            </w:r>
            <w:r w:rsidRPr="00B76D88">
              <w:rPr>
                <w:rFonts w:ascii="Arial" w:eastAsia="Arial" w:hAnsi="Arial" w:cs="Arial"/>
                <w:spacing w:val="23"/>
                <w:position w:val="8"/>
                <w:sz w:val="12"/>
                <w:szCs w:val="12"/>
              </w:rPr>
              <w:t xml:space="preserve"> </w:t>
            </w:r>
          </w:p>
          <w:p w14:paraId="50D6B5EC" w14:textId="77777777" w:rsidR="001432D9" w:rsidRPr="00B76D88" w:rsidRDefault="001432D9" w:rsidP="001432D9">
            <w:pPr>
              <w:spacing w:line="283" w:lineRule="auto"/>
              <w:rPr>
                <w:sz w:val="16"/>
                <w:szCs w:val="16"/>
              </w:rPr>
            </w:pPr>
          </w:p>
          <w:p w14:paraId="580E11F9" w14:textId="77777777" w:rsidR="001432D9" w:rsidRPr="00B76D88" w:rsidRDefault="001432D9" w:rsidP="001432D9">
            <w:pPr>
              <w:spacing w:line="283" w:lineRule="auto"/>
              <w:ind w:right="368"/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</w:pPr>
            <w:r w:rsidRPr="00B76D88">
              <w:rPr>
                <w:rFonts w:ascii="Arial" w:eastAsia="Arial" w:hAnsi="Arial" w:cs="Arial"/>
                <w:color w:val="464646"/>
                <w:w w:val="90"/>
                <w:sz w:val="16"/>
                <w:szCs w:val="16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>Adres1.</w:t>
            </w:r>
            <w:r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br/>
            </w:r>
            <w:r w:rsidRPr="00B76D88"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 xml:space="preserve"> ORCID:0000-0000-0000-0000</w:t>
            </w:r>
          </w:p>
          <w:p w14:paraId="2ED4653C" w14:textId="77777777" w:rsidR="001432D9" w:rsidRDefault="001432D9" w:rsidP="001432D9">
            <w:pPr>
              <w:spacing w:line="283" w:lineRule="auto"/>
              <w:ind w:right="368"/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</w:pPr>
            <w:r w:rsidRPr="00B76D88">
              <w:rPr>
                <w:rFonts w:ascii="Arial" w:eastAsia="Arial" w:hAnsi="Arial" w:cs="Arial"/>
                <w:color w:val="464646"/>
                <w:w w:val="90"/>
                <w:sz w:val="16"/>
                <w:szCs w:val="16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 xml:space="preserve"> Adres2</w:t>
            </w:r>
            <w:r w:rsidRPr="00B76D88"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>.</w:t>
            </w:r>
          </w:p>
          <w:p w14:paraId="253C783B" w14:textId="77777777" w:rsidR="001432D9" w:rsidRPr="00B76D88" w:rsidRDefault="001432D9" w:rsidP="001432D9">
            <w:pPr>
              <w:spacing w:line="283" w:lineRule="auto"/>
              <w:ind w:right="368"/>
              <w:rPr>
                <w:rFonts w:ascii="Arial" w:eastAsia="Arial" w:hAnsi="Arial" w:cs="Arial"/>
                <w:sz w:val="16"/>
                <w:szCs w:val="16"/>
              </w:rPr>
            </w:pPr>
            <w:r w:rsidRPr="00B76D88"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>ORCID:0000-0000-0000-0000</w:t>
            </w:r>
          </w:p>
          <w:p w14:paraId="6B857BB9" w14:textId="25B3478A" w:rsidR="004A72F8" w:rsidRDefault="004A72F8" w:rsidP="00E16A37">
            <w:pPr>
              <w:spacing w:before="5" w:line="100" w:lineRule="exact"/>
              <w:rPr>
                <w:rFonts w:ascii="Arial" w:eastAsia="Arial" w:hAnsi="Arial" w:cs="Arial"/>
                <w:color w:val="464646"/>
                <w:w w:val="90"/>
                <w:sz w:val="16"/>
                <w:szCs w:val="16"/>
                <w:vertAlign w:val="superscript"/>
              </w:rPr>
            </w:pPr>
          </w:p>
          <w:p w14:paraId="69CC507F" w14:textId="77777777" w:rsidR="00577FB3" w:rsidRPr="00B76D88" w:rsidRDefault="00577FB3" w:rsidP="00E16A37">
            <w:pPr>
              <w:spacing w:before="5" w:line="100" w:lineRule="exact"/>
              <w:rPr>
                <w:sz w:val="10"/>
                <w:szCs w:val="10"/>
              </w:rPr>
            </w:pPr>
          </w:p>
          <w:p w14:paraId="6B857BBA" w14:textId="10218E12" w:rsidR="004A72F8" w:rsidRPr="00B76D88" w:rsidRDefault="003C0A1F" w:rsidP="00E16A37">
            <w:pPr>
              <w:spacing w:line="200" w:lineRule="exact"/>
              <w:rPr>
                <w:sz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62336" behindDoc="1" locked="0" layoutInCell="1" allowOverlap="1" wp14:anchorId="72540F58" wp14:editId="1DDD95C3">
                      <wp:simplePos x="0" y="0"/>
                      <wp:positionH relativeFrom="page">
                        <wp:posOffset>0</wp:posOffset>
                      </wp:positionH>
                      <wp:positionV relativeFrom="paragraph">
                        <wp:posOffset>129540</wp:posOffset>
                      </wp:positionV>
                      <wp:extent cx="6692900" cy="72390"/>
                      <wp:effectExtent l="0" t="0" r="0" b="0"/>
                      <wp:wrapTopAndBottom/>
                      <wp:docPr id="12" name="Graphic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692900" cy="7239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692900" h="72390">
                                    <a:moveTo>
                                      <a:pt x="669240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71996"/>
                                    </a:lnTo>
                                    <a:lnTo>
                                      <a:pt x="6692404" y="71996"/>
                                    </a:lnTo>
                                    <a:lnTo>
                                      <a:pt x="669240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339966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CC5872E" id="Graphic 12" o:spid="_x0000_s1026" style="position:absolute;margin-left:0;margin-top:10.2pt;width:527pt;height:5.7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92900,723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" path="m6692404,l,,,71996r6692404,l6692404,xe" fillcolor="#396" stroked="f">
                      <v:path arrowok="t"/>
                      <w10:wrap type="topAndBottom" anchorx="page"/>
                    </v:shape>
                  </w:pict>
                </mc:Fallback>
              </mc:AlternateContent>
            </w:r>
          </w:p>
          <w:p w14:paraId="6B857BBE" w14:textId="552FAAA5" w:rsidR="004A72F8" w:rsidRPr="00326714" w:rsidRDefault="00326714" w:rsidP="00E16A37">
            <w:pPr>
              <w:spacing w:before="18" w:line="260" w:lineRule="exact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326714">
              <w:rPr>
                <w:rFonts w:ascii="Arial" w:hAnsi="Arial" w:cs="Arial"/>
                <w:color w:val="FF0000"/>
                <w:sz w:val="18"/>
                <w:szCs w:val="18"/>
              </w:rPr>
              <w:t xml:space="preserve">Bu çalışmanın bütün yayın hakları </w:t>
            </w:r>
            <w:r w:rsidR="003C0A1F" w:rsidRPr="003C0A1F">
              <w:rPr>
                <w:rFonts w:ascii="Arial" w:hAnsi="Arial" w:cs="Arial"/>
                <w:color w:val="FF0000"/>
                <w:sz w:val="18"/>
                <w:szCs w:val="18"/>
              </w:rPr>
              <w:t>ITU Computer Science AI and Robotics</w:t>
            </w:r>
            <w:r w:rsidR="003C0A1F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r w:rsidRPr="00326714">
              <w:rPr>
                <w:rFonts w:ascii="Arial" w:hAnsi="Arial" w:cs="Arial"/>
                <w:color w:val="FF0000"/>
                <w:sz w:val="18"/>
                <w:szCs w:val="18"/>
              </w:rPr>
              <w:t>(</w:t>
            </w:r>
            <w:r w:rsidR="00E16A37">
              <w:rPr>
                <w:rFonts w:ascii="Arial" w:hAnsi="Arial" w:cs="Arial"/>
                <w:color w:val="FF0000"/>
                <w:sz w:val="18"/>
                <w:szCs w:val="18"/>
              </w:rPr>
              <w:t>ITU/</w:t>
            </w:r>
            <w:r w:rsidR="003C0A1F">
              <w:rPr>
                <w:rFonts w:ascii="Arial" w:hAnsi="Arial" w:cs="Arial"/>
                <w:color w:val="FF0000"/>
                <w:sz w:val="18"/>
                <w:szCs w:val="18"/>
              </w:rPr>
              <w:t>CSAR</w:t>
            </w:r>
            <w:r w:rsidRPr="00326714">
              <w:rPr>
                <w:rFonts w:ascii="Arial" w:hAnsi="Arial" w:cs="Arial"/>
                <w:color w:val="FF0000"/>
                <w:sz w:val="18"/>
                <w:szCs w:val="18"/>
              </w:rPr>
              <w:t xml:space="preserve">) dergisine devredilmiştir. </w:t>
            </w:r>
          </w:p>
          <w:p w14:paraId="117ACCF3" w14:textId="68E91BFD" w:rsidR="00326714" w:rsidRDefault="003C0A1F" w:rsidP="00E16A37">
            <w:pPr>
              <w:spacing w:before="18" w:line="260" w:lineRule="exact"/>
              <w:rPr>
                <w:color w:val="FF0000"/>
                <w:sz w:val="26"/>
                <w:szCs w:val="2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64384" behindDoc="1" locked="0" layoutInCell="1" allowOverlap="1" wp14:anchorId="51E3B72A" wp14:editId="27F6A292">
                      <wp:simplePos x="0" y="0"/>
                      <wp:positionH relativeFrom="page">
                        <wp:posOffset>0</wp:posOffset>
                      </wp:positionH>
                      <wp:positionV relativeFrom="paragraph">
                        <wp:posOffset>177165</wp:posOffset>
                      </wp:positionV>
                      <wp:extent cx="6692900" cy="72390"/>
                      <wp:effectExtent l="0" t="0" r="0" b="0"/>
                      <wp:wrapTopAndBottom/>
                      <wp:docPr id="29" name="Graphic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692900" cy="7239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692900" h="72390">
                                    <a:moveTo>
                                      <a:pt x="669240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71996"/>
                                    </a:lnTo>
                                    <a:lnTo>
                                      <a:pt x="6692404" y="71996"/>
                                    </a:lnTo>
                                    <a:lnTo>
                                      <a:pt x="669240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339966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CA49A4C" id="Graphic 12" o:spid="_x0000_s1026" style="position:absolute;margin-left:0;margin-top:13.95pt;width:527pt;height:5.7pt;z-index:-251652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92900,723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" path="m6692404,l,,,71996r6692404,l6692404,xe" fillcolor="#396" stroked="f">
                      <v:path arrowok="t"/>
                      <w10:wrap type="topAndBottom" anchorx="page"/>
                    </v:shape>
                  </w:pict>
                </mc:Fallback>
              </mc:AlternateContent>
            </w:r>
          </w:p>
          <w:p w14:paraId="08735677" w14:textId="77777777" w:rsidR="00326714" w:rsidRPr="00B76D88" w:rsidRDefault="00326714" w:rsidP="00E16A37">
            <w:pPr>
              <w:spacing w:before="18" w:line="260" w:lineRule="exact"/>
              <w:rPr>
                <w:color w:val="FF0000"/>
                <w:sz w:val="26"/>
                <w:szCs w:val="26"/>
              </w:rPr>
            </w:pPr>
          </w:p>
          <w:p w14:paraId="4B797F0D" w14:textId="4164B47D" w:rsidR="002A3130" w:rsidRDefault="00B25DA3" w:rsidP="00E16A37">
            <w:pPr>
              <w:spacing w:before="8" w:line="278" w:lineRule="auto"/>
              <w:ind w:right="262"/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  <w:t>Sorumlu yazarın adı-soyadı:</w:t>
            </w:r>
          </w:p>
          <w:p w14:paraId="569668A2" w14:textId="3CE1E6EC" w:rsidR="002A3130" w:rsidRDefault="00B25DA3" w:rsidP="00E16A37">
            <w:pPr>
              <w:spacing w:before="8" w:line="278" w:lineRule="auto"/>
              <w:ind w:right="262"/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  <w:t>Tarih:</w:t>
            </w:r>
          </w:p>
          <w:p w14:paraId="192F80E1" w14:textId="1A15A08A" w:rsidR="002A3130" w:rsidRDefault="00B25DA3" w:rsidP="00E16A37">
            <w:pPr>
              <w:spacing w:before="8" w:line="278" w:lineRule="auto"/>
              <w:ind w:right="262"/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  <w:t xml:space="preserve">İmza: </w:t>
            </w:r>
          </w:p>
          <w:p w14:paraId="4F29002B" w14:textId="77777777" w:rsidR="0013179D" w:rsidRPr="00B76D88" w:rsidRDefault="0013179D" w:rsidP="00E16A37">
            <w:pPr>
              <w:spacing w:before="8" w:line="278" w:lineRule="auto"/>
              <w:ind w:right="262"/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</w:pPr>
          </w:p>
          <w:p w14:paraId="6B857BC4" w14:textId="71655BE4" w:rsidR="004A72F8" w:rsidRPr="00B76D88" w:rsidRDefault="003C0A1F" w:rsidP="00E16A37">
            <w:pPr>
              <w:spacing w:before="18" w:line="260" w:lineRule="exact"/>
              <w:rPr>
                <w:sz w:val="26"/>
                <w:szCs w:val="2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66432" behindDoc="1" locked="0" layoutInCell="1" allowOverlap="1" wp14:anchorId="58833AC7" wp14:editId="3D72D55C">
                      <wp:simplePos x="0" y="0"/>
                      <wp:positionH relativeFrom="page">
                        <wp:posOffset>0</wp:posOffset>
                      </wp:positionH>
                      <wp:positionV relativeFrom="paragraph">
                        <wp:posOffset>175895</wp:posOffset>
                      </wp:positionV>
                      <wp:extent cx="6692900" cy="72390"/>
                      <wp:effectExtent l="0" t="0" r="0" b="0"/>
                      <wp:wrapTopAndBottom/>
                      <wp:docPr id="30" name="Graphic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692900" cy="7239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692900" h="72390">
                                    <a:moveTo>
                                      <a:pt x="669240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71996"/>
                                    </a:lnTo>
                                    <a:lnTo>
                                      <a:pt x="6692404" y="71996"/>
                                    </a:lnTo>
                                    <a:lnTo>
                                      <a:pt x="669240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339966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6163F63" id="Graphic 12" o:spid="_x0000_s1026" style="position:absolute;margin-left:0;margin-top:13.85pt;width:527pt;height:5.7pt;z-index:-2516500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92900,723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" path="m6692404,l,,,71996r6692404,l6692404,xe" fillcolor="#396" stroked="f">
                      <v:path arrowok="t"/>
                      <w10:wrap type="topAndBottom" anchorx="page"/>
                    </v:shape>
                  </w:pict>
                </mc:Fallback>
              </mc:AlternateContent>
            </w:r>
          </w:p>
        </w:tc>
      </w:tr>
    </w:tbl>
    <w:p w14:paraId="5D392D3D" w14:textId="250C9C72" w:rsidR="0013179D" w:rsidRDefault="00415DE3" w:rsidP="007B7948">
      <w:pPr>
        <w:ind w:right="-20"/>
        <w:rPr>
          <w:rFonts w:ascii="Arial" w:eastAsia="Arial" w:hAnsi="Arial" w:cs="Arial"/>
          <w:color w:val="3476B1" w:themeColor="accent2" w:themeShade="BF"/>
          <w:w w:val="104"/>
          <w:lang w:val="tr-TR"/>
        </w:rPr>
        <w:sectPr w:rsidR="0013179D" w:rsidSect="00654275">
          <w:headerReference w:type="default" r:id="rId7"/>
          <w:footerReference w:type="default" r:id="rId8"/>
          <w:headerReference w:type="first" r:id="rId9"/>
          <w:footerReference w:type="first" r:id="rId10"/>
          <w:type w:val="continuous"/>
          <w:pgSz w:w="11907" w:h="16839" w:code="9"/>
          <w:pgMar w:top="1106" w:right="850" w:bottom="640" w:left="600" w:header="0" w:footer="441" w:gutter="0"/>
          <w:cols w:space="708"/>
          <w:titlePg/>
          <w:docGrid w:linePitch="299"/>
        </w:sectPr>
      </w:pPr>
      <w:r>
        <w:rPr>
          <w:rFonts w:ascii="Times New Roman"/>
          <w:noProof/>
        </w:rPr>
        <mc:AlternateContent>
          <mc:Choice Requires="wpg">
            <w:drawing>
              <wp:inline distT="0" distB="0" distL="0" distR="0" wp14:anchorId="6FDA80CD" wp14:editId="2C8C2BF0">
                <wp:extent cx="6480175" cy="315595"/>
                <wp:effectExtent l="0" t="0" r="0" b="8254"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480175" cy="315595"/>
                          <a:chOff x="0" y="0"/>
                          <a:chExt cx="6480175" cy="315595"/>
                        </a:xfrm>
                      </wpg:grpSpPr>
                      <pic:pic xmlns:pic="http://schemas.openxmlformats.org/drawingml/2006/picture">
                        <pic:nvPicPr>
                          <pic:cNvPr id="27" name="Image 7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747" cy="3155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Textbox 8"/>
                        <wps:cNvSpPr txBox="1"/>
                        <wps:spPr>
                          <a:xfrm>
                            <a:off x="0" y="0"/>
                            <a:ext cx="6480175" cy="31559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4066991" w14:textId="77777777" w:rsidR="00415DE3" w:rsidRDefault="00415DE3" w:rsidP="00415DE3">
                              <w:pPr>
                                <w:spacing w:before="56"/>
                                <w:ind w:right="363"/>
                                <w:jc w:val="right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color w:val="FBFBFB"/>
                                  <w:spacing w:val="-2"/>
                                  <w:sz w:val="32"/>
                                </w:rPr>
                                <w:t>ITU/CSA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FDA80CD" id="Group 26" o:spid="_x0000_s1026" style="width:510.25pt;height:24.85pt;mso-position-horizontal-relative:char;mso-position-vertical-relative:line" coordsize="64801,31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7" o:spid="_x0000_s1027" type="#_x0000_t75" style="position:absolute;width:64797;height:31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8" o:spid="_x0000_s1028" type="#_x0000_t202" style="position:absolute;width:64801;height:3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2QM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rHxS/wBcvUEAAD//wMAUEsBAi0AFAAGAAgAAAAhANvh9svuAAAAhQEAABMAAAAAAAAAAAAAAAAA&#10;AAAAAFtDb250ZW50X1R5cGVzXS54bWxQSwECLQAUAAYACAAAACEAWvQsW78AAAAVAQAACwAAAAAA&#10;AAAAAAAAAAAfAQAAX3JlbHMvLnJlbHNQSwECLQAUAAYACAAAACEAJSNkDMAAAADbAAAADwAAAAAA&#10;AAAAAAAAAAAHAgAAZHJzL2Rvd25yZXYueG1sUEsFBgAAAAADAAMAtwAAAPQCAAAAAA==&#10;" filled="f" stroked="f">
                  <v:textbox inset="0,0,0,0">
                    <w:txbxContent>
                      <w:p w14:paraId="24066991" w14:textId="77777777" w:rsidR="00415DE3" w:rsidRDefault="00415DE3" w:rsidP="00415DE3">
                        <w:pPr>
                          <w:spacing w:before="56"/>
                          <w:ind w:right="363"/>
                          <w:jc w:val="right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color w:val="FBFBFB"/>
                            <w:spacing w:val="-2"/>
                            <w:sz w:val="32"/>
                          </w:rPr>
                          <w:t>ITU/CSA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AC91824" w14:textId="1E210E25" w:rsidR="002A3130" w:rsidRPr="00E16A37" w:rsidRDefault="002A3130" w:rsidP="007B7948">
      <w:pPr>
        <w:ind w:right="-20"/>
        <w:rPr>
          <w:rFonts w:ascii="Arial" w:eastAsia="Arial" w:hAnsi="Arial" w:cs="Arial"/>
          <w:color w:val="242852" w:themeColor="text2"/>
          <w:w w:val="104"/>
          <w:lang w:val="tr-TR"/>
        </w:rPr>
      </w:pPr>
    </w:p>
    <w:sectPr w:rsidR="002A3130" w:rsidRPr="00E16A37" w:rsidSect="00326714">
      <w:type w:val="continuous"/>
      <w:pgSz w:w="11907" w:h="16839" w:code="9"/>
      <w:pgMar w:top="1106" w:right="851" w:bottom="1106" w:left="851" w:header="0" w:footer="442" w:gutter="0"/>
      <w:cols w:num="2"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67270" w14:textId="77777777" w:rsidR="001E14C9" w:rsidRDefault="001E14C9">
      <w:pPr>
        <w:spacing w:after="0" w:line="240" w:lineRule="auto"/>
      </w:pPr>
      <w:r>
        <w:separator/>
      </w:r>
    </w:p>
  </w:endnote>
  <w:endnote w:type="continuationSeparator" w:id="0">
    <w:p w14:paraId="52F46282" w14:textId="77777777" w:rsidR="001E14C9" w:rsidRDefault="001E14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57C1B" w14:textId="79EAA90E" w:rsidR="00343A0D" w:rsidRPr="00343A0D" w:rsidRDefault="007F163E" w:rsidP="00343A0D">
    <w:pPr>
      <w:spacing w:after="0" w:line="200" w:lineRule="exact"/>
      <w:rPr>
        <w:sz w:val="20"/>
        <w:szCs w:val="20"/>
        <w:lang w:val="tr-TR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6B857C24" wp14:editId="43CF11CC">
              <wp:simplePos x="0" y="0"/>
              <wp:positionH relativeFrom="page">
                <wp:posOffset>444500</wp:posOffset>
              </wp:positionH>
              <wp:positionV relativeFrom="page">
                <wp:posOffset>10355580</wp:posOffset>
              </wp:positionV>
              <wp:extent cx="1100455" cy="139700"/>
              <wp:effectExtent l="0" t="1905" r="0" b="1270"/>
              <wp:wrapNone/>
              <wp:docPr id="17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045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57C2F" w14:textId="39BFB7B8" w:rsidR="00343A0D" w:rsidRPr="009B0488" w:rsidRDefault="002A3130" w:rsidP="00343A0D">
                          <w:pPr>
                            <w:spacing w:after="0" w:line="198" w:lineRule="exact"/>
                            <w:ind w:left="20" w:right="-47"/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86"/>
                              <w:sz w:val="18"/>
                              <w:szCs w:val="18"/>
                              <w:lang w:val="tr-TR"/>
                            </w:rPr>
                            <w:t xml:space="preserve">Öztürk ve </w:t>
                          </w:r>
                          <w:r w:rsidR="00343A0D"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86"/>
                              <w:sz w:val="18"/>
                              <w:szCs w:val="18"/>
                              <w:lang w:val="tr-TR"/>
                            </w:rPr>
                            <w:t>D</w:t>
                          </w:r>
                          <w:r w:rsidR="00511E2A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86"/>
                              <w:sz w:val="18"/>
                              <w:szCs w:val="18"/>
                              <w:lang w:val="tr-TR"/>
                            </w:rPr>
                            <w:t>abanlı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857C24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30" type="#_x0000_t202" style="position:absolute;margin-left:35pt;margin-top:815.4pt;width:86.65pt;height:11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" filled="f" stroked="f">
              <v:textbox inset="0,0,0,0">
                <w:txbxContent>
                  <w:p w14:paraId="6B857C2F" w14:textId="39BFB7B8" w:rsidR="00343A0D" w:rsidRPr="009B0488" w:rsidRDefault="002A3130" w:rsidP="00343A0D">
                    <w:pPr>
                      <w:spacing w:after="0" w:line="198" w:lineRule="exact"/>
                      <w:ind w:left="20" w:right="-47"/>
                      <w:rPr>
                        <w:rFonts w:ascii="Arial" w:eastAsia="Arial" w:hAnsi="Arial" w:cs="Arial"/>
                        <w:color w:val="3476B1" w:themeColor="accent2" w:themeShade="BF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rFonts w:ascii="Arial" w:eastAsia="Arial" w:hAnsi="Arial" w:cs="Arial"/>
                        <w:color w:val="3476B1" w:themeColor="accent2" w:themeShade="BF"/>
                        <w:w w:val="86"/>
                        <w:sz w:val="18"/>
                        <w:szCs w:val="18"/>
                        <w:lang w:val="tr-TR"/>
                      </w:rPr>
                      <w:t xml:space="preserve">Öztürk ve </w:t>
                    </w:r>
                    <w:r w:rsidR="00343A0D"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86"/>
                        <w:sz w:val="18"/>
                        <w:szCs w:val="18"/>
                        <w:lang w:val="tr-TR"/>
                      </w:rPr>
                      <w:t>D</w:t>
                    </w:r>
                    <w:r w:rsidR="00511E2A">
                      <w:rPr>
                        <w:rFonts w:ascii="Arial" w:eastAsia="Arial" w:hAnsi="Arial" w:cs="Arial"/>
                        <w:color w:val="3476B1" w:themeColor="accent2" w:themeShade="BF"/>
                        <w:w w:val="86"/>
                        <w:sz w:val="18"/>
                        <w:szCs w:val="18"/>
                        <w:lang w:val="tr-TR"/>
                      </w:rPr>
                      <w:t>abanlı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tr-TR" w:eastAsia="tr-TR"/>
      </w:rPr>
      <mc:AlternateContent>
        <mc:Choice Requires="wpg">
          <w:drawing>
            <wp:anchor distT="0" distB="0" distL="114300" distR="114300" simplePos="0" relativeHeight="251654656" behindDoc="1" locked="0" layoutInCell="1" allowOverlap="1" wp14:anchorId="6B857C22" wp14:editId="7AFD3301">
              <wp:simplePos x="0" y="0"/>
              <wp:positionH relativeFrom="page">
                <wp:posOffset>375920</wp:posOffset>
              </wp:positionH>
              <wp:positionV relativeFrom="page">
                <wp:posOffset>10292080</wp:posOffset>
              </wp:positionV>
              <wp:extent cx="6851650" cy="1270"/>
              <wp:effectExtent l="13970" t="5080" r="11430" b="12700"/>
              <wp:wrapNone/>
              <wp:docPr id="15" name="Group 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1650" cy="1270"/>
                        <a:chOff x="720" y="14992"/>
                        <a:chExt cx="10790" cy="2"/>
                      </a:xfrm>
                    </wpg:grpSpPr>
                    <wps:wsp>
                      <wps:cNvPr id="16" name="Freeform 54"/>
                      <wps:cNvSpPr>
                        <a:spLocks/>
                      </wps:cNvSpPr>
                      <wps:spPr bwMode="auto">
                        <a:xfrm>
                          <a:off x="720" y="14992"/>
                          <a:ext cx="10790" cy="2"/>
                        </a:xfrm>
                        <a:custGeom>
                          <a:avLst/>
                          <a:gdLst>
                            <a:gd name="T0" fmla="+- 0 720 720"/>
                            <a:gd name="T1" fmla="*/ T0 w 10790"/>
                            <a:gd name="T2" fmla="+- 0 11510 720"/>
                            <a:gd name="T3" fmla="*/ T2 w 1079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90">
                              <a:moveTo>
                                <a:pt x="0" y="0"/>
                              </a:moveTo>
                              <a:lnTo>
                                <a:pt x="10790" y="0"/>
                              </a:lnTo>
                            </a:path>
                          </a:pathLst>
                        </a:custGeom>
                        <a:noFill/>
                        <a:ln w="8509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49E42CC" id="Group 53" o:spid="_x0000_s1026" style="position:absolute;margin-left:29.6pt;margin-top:810.4pt;width:539.5pt;height:.1pt;z-index:-251661824;mso-position-horizontal-relative:page;mso-position-vertical-relative:page" coordorigin="720,14992" coordsize="107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">
              <v:shape id="Freeform 54" o:spid="_x0000_s1027" style="position:absolute;left:720;top:14992;width:10790;height:2;visibility:visible;mso-wrap-style:square;v-text-anchor:top" coordsize="10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" path="m,l10790,e" filled="f" strokecolor="#3476b1 [2405]" strokeweight=".67pt">
                <v:path arrowok="t" o:connecttype="custom" o:connectlocs="0,0;10790,0" o:connectangles="0,0"/>
              </v:shape>
              <w10:wrap anchorx="page" anchory="page"/>
            </v:group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B857C23" wp14:editId="353DD6D5">
              <wp:simplePos x="0" y="0"/>
              <wp:positionH relativeFrom="page">
                <wp:posOffset>6673850</wp:posOffset>
              </wp:positionH>
              <wp:positionV relativeFrom="page">
                <wp:posOffset>10396220</wp:posOffset>
              </wp:positionV>
              <wp:extent cx="283845" cy="139700"/>
              <wp:effectExtent l="0" t="4445" r="0" b="0"/>
              <wp:wrapNone/>
              <wp:docPr id="14" name="Text Box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38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57C2E" w14:textId="1FA40557" w:rsidR="00343A0D" w:rsidRPr="009B0488" w:rsidRDefault="00343A0D" w:rsidP="00343A0D">
                          <w:pPr>
                            <w:spacing w:after="0" w:line="198" w:lineRule="exact"/>
                            <w:ind w:left="40" w:right="-20"/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</w:pP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fldChar w:fldCharType="begin"/>
                          </w: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instrText>PAGE   \* MERGEFORMAT</w:instrText>
                          </w: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fldChar w:fldCharType="separate"/>
                          </w:r>
                          <w:r w:rsidR="00326714">
                            <w:rPr>
                              <w:rFonts w:ascii="Arial" w:eastAsia="Arial" w:hAnsi="Arial" w:cs="Arial"/>
                              <w:noProof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t>2</w:t>
                          </w: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B857C23" id="Text Box 57" o:spid="_x0000_s1031" type="#_x0000_t202" style="position:absolute;margin-left:525.5pt;margin-top:818.6pt;width:22.35pt;height:11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" filled="f" stroked="f">
              <v:textbox inset="0,0,0,0">
                <w:txbxContent>
                  <w:p w14:paraId="6B857C2E" w14:textId="1FA40557" w:rsidR="00343A0D" w:rsidRPr="009B0488" w:rsidRDefault="00343A0D" w:rsidP="00343A0D">
                    <w:pPr>
                      <w:spacing w:after="0" w:line="198" w:lineRule="exact"/>
                      <w:ind w:left="40" w:right="-20"/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</w:pP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fldChar w:fldCharType="begin"/>
                    </w: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instrText>PAGE   \* MERGEFORMAT</w:instrText>
                    </w: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fldChar w:fldCharType="separate"/>
                    </w:r>
                    <w:r w:rsidR="00326714">
                      <w:rPr>
                        <w:rFonts w:ascii="Arial" w:eastAsia="Arial" w:hAnsi="Arial" w:cs="Arial"/>
                        <w:noProof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t>2</w:t>
                    </w: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6B857C25" wp14:editId="18D14BDE">
              <wp:simplePos x="0" y="0"/>
              <wp:positionH relativeFrom="page">
                <wp:posOffset>2935605</wp:posOffset>
              </wp:positionH>
              <wp:positionV relativeFrom="page">
                <wp:posOffset>10349230</wp:posOffset>
              </wp:positionV>
              <wp:extent cx="2154555" cy="114300"/>
              <wp:effectExtent l="1905" t="0" r="0" b="4445"/>
              <wp:wrapNone/>
              <wp:docPr id="13" name="Text Box 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4555" cy="114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57C30" w14:textId="6C24D99C" w:rsidR="00343A0D" w:rsidRPr="009B0488" w:rsidRDefault="00055F59" w:rsidP="00343A0D">
                          <w:pPr>
                            <w:spacing w:after="0" w:line="159" w:lineRule="exact"/>
                            <w:ind w:left="20" w:right="-41"/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4"/>
                              <w:lang w:val="tr-TR"/>
                            </w:rPr>
                          </w:pP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©20</w:t>
                          </w:r>
                          <w:r w:rsidR="009B0488"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21</w:t>
                          </w:r>
                          <w:r w:rsidR="00343A0D"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.</w:t>
                          </w:r>
                          <w:r w:rsidR="00343A0D"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pacing w:val="-6"/>
                              <w:w w:val="91"/>
                              <w:sz w:val="14"/>
                              <w:szCs w:val="14"/>
                              <w:lang w:val="tr-TR"/>
                            </w:rPr>
                            <w:t xml:space="preserve"> </w:t>
                          </w:r>
                          <w:r w:rsidR="009B0488"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İTÜ</w:t>
                          </w:r>
                          <w:r w:rsidR="00343A0D"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 xml:space="preserve"> Tüm Hakları Saklıdır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B857C25" id="Text Box 55" o:spid="_x0000_s1032" type="#_x0000_t202" style="position:absolute;margin-left:231.15pt;margin-top:814.9pt;width:169.65pt;height:9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" filled="f" stroked="f">
              <v:textbox inset="0,0,0,0">
                <w:txbxContent>
                  <w:p w14:paraId="6B857C30" w14:textId="6C24D99C" w:rsidR="00343A0D" w:rsidRPr="009B0488" w:rsidRDefault="00055F59" w:rsidP="00343A0D">
                    <w:pPr>
                      <w:spacing w:after="0" w:line="159" w:lineRule="exact"/>
                      <w:ind w:left="20" w:right="-41"/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4"/>
                        <w:lang w:val="tr-TR"/>
                      </w:rPr>
                    </w:pP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©20</w:t>
                    </w:r>
                    <w:r w:rsidR="009B0488"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21</w:t>
                    </w:r>
                    <w:r w:rsidR="00343A0D"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.</w:t>
                    </w:r>
                    <w:r w:rsidR="00343A0D" w:rsidRPr="009B0488">
                      <w:rPr>
                        <w:rFonts w:ascii="Arial" w:eastAsia="Arial" w:hAnsi="Arial" w:cs="Arial"/>
                        <w:color w:val="3476B1" w:themeColor="accent2" w:themeShade="BF"/>
                        <w:spacing w:val="-6"/>
                        <w:w w:val="91"/>
                        <w:sz w:val="14"/>
                        <w:szCs w:val="14"/>
                        <w:lang w:val="tr-TR"/>
                      </w:rPr>
                      <w:t xml:space="preserve"> </w:t>
                    </w:r>
                    <w:r w:rsidR="009B0488"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İTÜ</w:t>
                    </w:r>
                    <w:r w:rsidR="00343A0D"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 xml:space="preserve"> Tüm Hakları Saklıdır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57C1D" w14:textId="340EA28D" w:rsidR="00343A0D" w:rsidRPr="009049C3" w:rsidRDefault="007F163E" w:rsidP="00343A0D">
    <w:pPr>
      <w:spacing w:after="0" w:line="200" w:lineRule="exact"/>
      <w:rPr>
        <w:sz w:val="20"/>
        <w:szCs w:val="20"/>
        <w:lang w:val="tr-TR"/>
      </w:rPr>
    </w:pPr>
    <w:r>
      <w:rPr>
        <w:noProof/>
        <w:lang w:val="tr-TR" w:eastAsia="tr-TR"/>
      </w:rPr>
      <mc:AlternateContent>
        <mc:Choice Requires="wpg">
          <w:drawing>
            <wp:anchor distT="0" distB="0" distL="114300" distR="114300" simplePos="0" relativeHeight="251658752" behindDoc="1" locked="0" layoutInCell="1" allowOverlap="1" wp14:anchorId="6B857C28" wp14:editId="307ED9DC">
              <wp:simplePos x="0" y="0"/>
              <wp:positionH relativeFrom="page">
                <wp:posOffset>375920</wp:posOffset>
              </wp:positionH>
              <wp:positionV relativeFrom="page">
                <wp:posOffset>10292080</wp:posOffset>
              </wp:positionV>
              <wp:extent cx="6851650" cy="1270"/>
              <wp:effectExtent l="13970" t="5080" r="11430" b="12700"/>
              <wp:wrapNone/>
              <wp:docPr id="6" name="Group 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1650" cy="1270"/>
                        <a:chOff x="720" y="14992"/>
                        <a:chExt cx="10790" cy="2"/>
                      </a:xfrm>
                    </wpg:grpSpPr>
                    <wps:wsp>
                      <wps:cNvPr id="7" name="Freeform 59"/>
                      <wps:cNvSpPr>
                        <a:spLocks/>
                      </wps:cNvSpPr>
                      <wps:spPr bwMode="auto">
                        <a:xfrm>
                          <a:off x="720" y="14992"/>
                          <a:ext cx="10790" cy="2"/>
                        </a:xfrm>
                        <a:custGeom>
                          <a:avLst/>
                          <a:gdLst>
                            <a:gd name="T0" fmla="+- 0 720 720"/>
                            <a:gd name="T1" fmla="*/ T0 w 10790"/>
                            <a:gd name="T2" fmla="+- 0 11510 720"/>
                            <a:gd name="T3" fmla="*/ T2 w 1079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90">
                              <a:moveTo>
                                <a:pt x="0" y="0"/>
                              </a:moveTo>
                              <a:lnTo>
                                <a:pt x="10790" y="0"/>
                              </a:lnTo>
                            </a:path>
                          </a:pathLst>
                        </a:cu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 w="8509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F66A1AA" id="Group 58" o:spid="_x0000_s1026" style="position:absolute;margin-left:29.6pt;margin-top:810.4pt;width:539.5pt;height:.1pt;z-index:-251657728;mso-position-horizontal-relative:page;mso-position-vertical-relative:page" coordorigin="720,14992" coordsize="107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">
              <v:shape id="Freeform 59" o:spid="_x0000_s1027" style="position:absolute;left:720;top:14992;width:10790;height:2;visibility:visible;mso-wrap-style:square;v-text-anchor:top" coordsize="10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" path="m,l10790,e" fillcolor="#3476b1 [2405]" strokecolor="#3476b1 [2405]" strokeweight=".67pt">
                <v:path arrowok="t" o:connecttype="custom" o:connectlocs="0,0;10790,0" o:connectangles="0,0"/>
              </v:shape>
              <w10:wrap anchorx="page" anchory="page"/>
            </v:group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1824" behindDoc="1" locked="0" layoutInCell="1" allowOverlap="1" wp14:anchorId="6B857C29" wp14:editId="67BAF0AE">
              <wp:simplePos x="0" y="0"/>
              <wp:positionH relativeFrom="page">
                <wp:posOffset>6673850</wp:posOffset>
              </wp:positionH>
              <wp:positionV relativeFrom="page">
                <wp:posOffset>10396220</wp:posOffset>
              </wp:positionV>
              <wp:extent cx="283845" cy="139700"/>
              <wp:effectExtent l="0" t="0" r="1905" b="12700"/>
              <wp:wrapNone/>
              <wp:docPr id="1" name="Text Box 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38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57C31" w14:textId="4CFA433B" w:rsidR="00343A0D" w:rsidRPr="009B0488" w:rsidRDefault="00343A0D" w:rsidP="00343A0D">
                          <w:pPr>
                            <w:spacing w:after="0" w:line="198" w:lineRule="exact"/>
                            <w:ind w:left="40" w:right="-20"/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</w:pP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fldChar w:fldCharType="begin"/>
                          </w: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instrText>PAGE   \* MERGEFORMAT</w:instrText>
                          </w: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fldChar w:fldCharType="separate"/>
                          </w:r>
                          <w:r w:rsidR="00A56E87">
                            <w:rPr>
                              <w:rFonts w:ascii="Arial" w:eastAsia="Arial" w:hAnsi="Arial" w:cs="Arial"/>
                              <w:noProof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t>1</w:t>
                          </w: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857C29" id="_x0000_t202" coordsize="21600,21600" o:spt="202" path="m,l,21600r21600,l21600,xe">
              <v:stroke joinstyle="miter"/>
              <v:path gradientshapeok="t" o:connecttype="rect"/>
            </v:shapetype>
            <v:shape id="Text Box 62" o:spid="_x0000_s1035" type="#_x0000_t202" style="position:absolute;margin-left:525.5pt;margin-top:818.6pt;width:22.35pt;height:11pt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" filled="f" stroked="f">
              <v:textbox inset="0,0,0,0">
                <w:txbxContent>
                  <w:p w14:paraId="6B857C31" w14:textId="4CFA433B" w:rsidR="00343A0D" w:rsidRPr="009B0488" w:rsidRDefault="00343A0D" w:rsidP="00343A0D">
                    <w:pPr>
                      <w:spacing w:after="0" w:line="198" w:lineRule="exact"/>
                      <w:ind w:left="40" w:right="-20"/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</w:pP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fldChar w:fldCharType="begin"/>
                    </w: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instrText>PAGE   \* MERGEFORMAT</w:instrText>
                    </w: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fldChar w:fldCharType="separate"/>
                    </w:r>
                    <w:r w:rsidR="00A56E87">
                      <w:rPr>
                        <w:rFonts w:ascii="Arial" w:eastAsia="Arial" w:hAnsi="Arial" w:cs="Arial"/>
                        <w:noProof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t>1</w:t>
                    </w: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6B857C2B" wp14:editId="1FA2A8FF">
              <wp:simplePos x="0" y="0"/>
              <wp:positionH relativeFrom="page">
                <wp:posOffset>2935605</wp:posOffset>
              </wp:positionH>
              <wp:positionV relativeFrom="page">
                <wp:posOffset>10349230</wp:posOffset>
              </wp:positionV>
              <wp:extent cx="2154555" cy="114300"/>
              <wp:effectExtent l="1905" t="0" r="0" b="4445"/>
              <wp:wrapNone/>
              <wp:docPr id="2" name="Text Box 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4555" cy="114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57C33" w14:textId="3E3BC5BE" w:rsidR="00343A0D" w:rsidRPr="009B0488" w:rsidRDefault="00343A0D" w:rsidP="004E0106">
                          <w:pPr>
                            <w:spacing w:after="0" w:line="159" w:lineRule="exact"/>
                            <w:ind w:left="20" w:right="-41"/>
                            <w:jc w:val="center"/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4"/>
                              <w:lang w:val="tr-TR"/>
                            </w:rPr>
                          </w:pP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©</w:t>
                          </w:r>
                          <w:r w:rsidR="004E0106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İ</w:t>
                          </w:r>
                          <w:r w:rsidR="00A56E87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 xml:space="preserve">TÜ </w:t>
                          </w: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20</w:t>
                          </w:r>
                          <w:r w:rsidR="00182B82"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2</w:t>
                          </w:r>
                          <w:r w:rsidR="00E16A37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B857C2B" id="Text Box 60" o:spid="_x0000_s1036" type="#_x0000_t202" style="position:absolute;margin-left:231.15pt;margin-top:814.9pt;width:169.65pt;height:9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" filled="f" stroked="f">
              <v:textbox inset="0,0,0,0">
                <w:txbxContent>
                  <w:p w14:paraId="6B857C33" w14:textId="3E3BC5BE" w:rsidR="00343A0D" w:rsidRPr="009B0488" w:rsidRDefault="00343A0D" w:rsidP="004E0106">
                    <w:pPr>
                      <w:spacing w:after="0" w:line="159" w:lineRule="exact"/>
                      <w:ind w:left="20" w:right="-41"/>
                      <w:jc w:val="center"/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4"/>
                        <w:lang w:val="tr-TR"/>
                      </w:rPr>
                    </w:pP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©</w:t>
                    </w:r>
                    <w:r w:rsidR="004E0106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İ</w:t>
                    </w:r>
                    <w:r w:rsidR="00A56E87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 xml:space="preserve">TÜ </w:t>
                    </w: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20</w:t>
                    </w:r>
                    <w:r w:rsidR="00182B82"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2</w:t>
                    </w:r>
                    <w:r w:rsidR="00E16A37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4A6A0" w14:textId="77777777" w:rsidR="001E14C9" w:rsidRDefault="001E14C9">
      <w:pPr>
        <w:spacing w:after="0" w:line="240" w:lineRule="auto"/>
      </w:pPr>
      <w:r>
        <w:separator/>
      </w:r>
    </w:p>
  </w:footnote>
  <w:footnote w:type="continuationSeparator" w:id="0">
    <w:p w14:paraId="57076DD1" w14:textId="77777777" w:rsidR="001E14C9" w:rsidRDefault="001E14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57C17" w14:textId="27631462" w:rsidR="006200CF" w:rsidRDefault="009B0488" w:rsidP="00343A0D">
    <w:pPr>
      <w:pStyle w:val="stBilgi"/>
      <w:tabs>
        <w:tab w:val="clear" w:pos="4536"/>
        <w:tab w:val="clear" w:pos="9072"/>
        <w:tab w:val="left" w:pos="3176"/>
      </w:tabs>
    </w:pPr>
    <w:r>
      <w:rPr>
        <w:noProof/>
        <w:lang w:val="tr-TR" w:eastAsia="tr-TR"/>
      </w:rPr>
      <w:drawing>
        <wp:anchor distT="0" distB="0" distL="114300" distR="114300" simplePos="0" relativeHeight="251650560" behindDoc="1" locked="0" layoutInCell="1" allowOverlap="1" wp14:anchorId="77437A8D" wp14:editId="084EF0A8">
          <wp:simplePos x="0" y="0"/>
          <wp:positionH relativeFrom="column">
            <wp:posOffset>5846233</wp:posOffset>
          </wp:positionH>
          <wp:positionV relativeFrom="paragraph">
            <wp:posOffset>150707</wp:posOffset>
          </wp:positionV>
          <wp:extent cx="956310" cy="537858"/>
          <wp:effectExtent l="0" t="0" r="0" b="0"/>
          <wp:wrapTight wrapText="bothSides">
            <wp:wrapPolygon edited="0">
              <wp:start x="15060" y="0"/>
              <wp:lineTo x="0" y="6120"/>
              <wp:lineTo x="0" y="20656"/>
              <wp:lineTo x="12048" y="20656"/>
              <wp:lineTo x="21084" y="18361"/>
              <wp:lineTo x="21084" y="2295"/>
              <wp:lineTo x="19793" y="0"/>
              <wp:lineTo x="15060" y="0"/>
            </wp:wrapPolygon>
          </wp:wrapTight>
          <wp:docPr id="3" name="Resim 2" descr="İTÜ – İstanbul Teknik Üniversitesi Logo [itu.edu.tr]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İTÜ – İstanbul Teknik Üniversitesi Logo [itu.edu.tr]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6310" cy="5378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163E">
      <w:rPr>
        <w:noProof/>
        <w:lang w:val="tr-TR" w:eastAsia="tr-TR"/>
      </w:rPr>
      <mc:AlternateContent>
        <mc:Choice Requires="wpg">
          <w:drawing>
            <wp:anchor distT="0" distB="0" distL="114300" distR="114300" simplePos="0" relativeHeight="251652608" behindDoc="1" locked="0" layoutInCell="1" allowOverlap="1" wp14:anchorId="6B857C20" wp14:editId="41B3BCE9">
              <wp:simplePos x="0" y="0"/>
              <wp:positionH relativeFrom="page">
                <wp:posOffset>381000</wp:posOffset>
              </wp:positionH>
              <wp:positionV relativeFrom="page">
                <wp:posOffset>716915</wp:posOffset>
              </wp:positionV>
              <wp:extent cx="6804025" cy="1270"/>
              <wp:effectExtent l="9525" t="12065" r="6350" b="5715"/>
              <wp:wrapNone/>
              <wp:docPr id="19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04025" cy="1270"/>
                        <a:chOff x="719" y="1425"/>
                        <a:chExt cx="10790" cy="2"/>
                      </a:xfrm>
                    </wpg:grpSpPr>
                    <wps:wsp>
                      <wps:cNvPr id="20" name="Freeform 4"/>
                      <wps:cNvSpPr>
                        <a:spLocks/>
                      </wps:cNvSpPr>
                      <wps:spPr bwMode="auto">
                        <a:xfrm>
                          <a:off x="719" y="1425"/>
                          <a:ext cx="10790" cy="2"/>
                        </a:xfrm>
                        <a:custGeom>
                          <a:avLst/>
                          <a:gdLst>
                            <a:gd name="T0" fmla="+- 0 719 719"/>
                            <a:gd name="T1" fmla="*/ T0 w 10790"/>
                            <a:gd name="T2" fmla="+- 0 11509 719"/>
                            <a:gd name="T3" fmla="*/ T2 w 1079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90">
                              <a:moveTo>
                                <a:pt x="0" y="0"/>
                              </a:moveTo>
                              <a:lnTo>
                                <a:pt x="10790" y="0"/>
                              </a:lnTo>
                            </a:path>
                          </a:pathLst>
                        </a:cu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 w="8509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9380484" id="Group 3" o:spid="_x0000_s1026" style="position:absolute;margin-left:30pt;margin-top:56.45pt;width:535.75pt;height:.1pt;z-index:-251663872;mso-position-horizontal-relative:page;mso-position-vertical-relative:page" coordorigin="719,1425" coordsize="107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">
              <v:shape id="Freeform 4" o:spid="_x0000_s1027" style="position:absolute;left:719;top:1425;width:10790;height:2;visibility:visible;mso-wrap-style:square;v-text-anchor:top" coordsize="10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" path="m,l10790,e" fillcolor="#3476b1 [2405]" strokecolor="#3476b1 [2405]" strokeweight=".67pt">
                <v:path arrowok="t" o:connecttype="custom" o:connectlocs="0,0;10790,0" o:connectangles="0,0"/>
              </v:shape>
              <w10:wrap anchorx="page" anchory="page"/>
            </v:group>
          </w:pict>
        </mc:Fallback>
      </mc:AlternateContent>
    </w:r>
    <w:r w:rsidR="006200CF">
      <w:tab/>
    </w:r>
  </w:p>
  <w:p w14:paraId="6B857C18" w14:textId="2D4AF214" w:rsidR="00343A0D" w:rsidRDefault="00343A0D" w:rsidP="00343A0D">
    <w:pPr>
      <w:pStyle w:val="stBilgi"/>
      <w:tabs>
        <w:tab w:val="clear" w:pos="4536"/>
        <w:tab w:val="clear" w:pos="9072"/>
        <w:tab w:val="left" w:pos="3176"/>
      </w:tabs>
    </w:pPr>
  </w:p>
  <w:p w14:paraId="6B857C19" w14:textId="7D36830E" w:rsidR="00343A0D" w:rsidRDefault="007F163E" w:rsidP="00343A0D">
    <w:pPr>
      <w:pStyle w:val="stBilgi"/>
      <w:tabs>
        <w:tab w:val="clear" w:pos="4536"/>
        <w:tab w:val="clear" w:pos="9072"/>
        <w:tab w:val="left" w:pos="3176"/>
      </w:tabs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3632" behindDoc="1" locked="0" layoutInCell="1" allowOverlap="1" wp14:anchorId="6B857C21" wp14:editId="6BA03C4F">
              <wp:simplePos x="0" y="0"/>
              <wp:positionH relativeFrom="page">
                <wp:posOffset>381000</wp:posOffset>
              </wp:positionH>
              <wp:positionV relativeFrom="page">
                <wp:posOffset>513715</wp:posOffset>
              </wp:positionV>
              <wp:extent cx="4395470" cy="203200"/>
              <wp:effectExtent l="0" t="0" r="0" b="0"/>
              <wp:wrapNone/>
              <wp:docPr id="1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95470" cy="203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57C2C" w14:textId="33A98B5F" w:rsidR="006200CF" w:rsidRPr="008A4351" w:rsidRDefault="002A5039" w:rsidP="0032749A">
                          <w:pPr>
                            <w:spacing w:after="0" w:line="298" w:lineRule="exact"/>
                            <w:ind w:right="-62"/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28"/>
                              <w:szCs w:val="28"/>
                              <w:lang w:val="tr-TR"/>
                            </w:rPr>
                          </w:pPr>
                          <w:r w:rsidRPr="008A4351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28"/>
                              <w:szCs w:val="28"/>
                              <w:lang w:val="tr-TR"/>
                            </w:rPr>
                            <w:t>Çevre</w:t>
                          </w:r>
                          <w:r w:rsid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28"/>
                              <w:szCs w:val="28"/>
                              <w:lang w:val="tr-TR"/>
                            </w:rPr>
                            <w:t>, İklim ve Sürdürülebilirlik</w:t>
                          </w:r>
                        </w:p>
                        <w:p w14:paraId="6B857C2D" w14:textId="77777777" w:rsidR="006200CF" w:rsidRDefault="006200CF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857C2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30pt;margin-top:40.45pt;width:346.1pt;height:16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" filled="f" stroked="f">
              <v:textbox inset="0,0,0,0">
                <w:txbxContent>
                  <w:p w14:paraId="6B857C2C" w14:textId="33A98B5F" w:rsidR="006200CF" w:rsidRPr="008A4351" w:rsidRDefault="002A5039" w:rsidP="0032749A">
                    <w:pPr>
                      <w:spacing w:after="0" w:line="298" w:lineRule="exact"/>
                      <w:ind w:right="-62"/>
                      <w:rPr>
                        <w:rFonts w:ascii="Arial" w:eastAsia="Arial" w:hAnsi="Arial" w:cs="Arial"/>
                        <w:color w:val="3476B1" w:themeColor="accent2" w:themeShade="BF"/>
                        <w:sz w:val="28"/>
                        <w:szCs w:val="28"/>
                        <w:lang w:val="tr-TR"/>
                      </w:rPr>
                    </w:pPr>
                    <w:r w:rsidRPr="008A4351">
                      <w:rPr>
                        <w:rFonts w:ascii="Arial" w:eastAsia="Arial" w:hAnsi="Arial" w:cs="Arial"/>
                        <w:color w:val="3476B1" w:themeColor="accent2" w:themeShade="BF"/>
                        <w:sz w:val="28"/>
                        <w:szCs w:val="28"/>
                        <w:lang w:val="tr-TR"/>
                      </w:rPr>
                      <w:t>Çevre</w:t>
                    </w:r>
                    <w:r w:rsidR="009B0488">
                      <w:rPr>
                        <w:rFonts w:ascii="Arial" w:eastAsia="Arial" w:hAnsi="Arial" w:cs="Arial"/>
                        <w:color w:val="3476B1" w:themeColor="accent2" w:themeShade="BF"/>
                        <w:sz w:val="28"/>
                        <w:szCs w:val="28"/>
                        <w:lang w:val="tr-TR"/>
                      </w:rPr>
                      <w:t>, İklim ve Sürdürülebilirlik</w:t>
                    </w:r>
                  </w:p>
                  <w:p w14:paraId="6B857C2D" w14:textId="77777777" w:rsidR="006200CF" w:rsidRDefault="006200CF"/>
                </w:txbxContent>
              </v:textbox>
              <w10:wrap anchorx="page" anchory="page"/>
            </v:shape>
          </w:pict>
        </mc:Fallback>
      </mc:AlternateContent>
    </w:r>
  </w:p>
  <w:p w14:paraId="6B857C1A" w14:textId="77777777" w:rsidR="00343A0D" w:rsidRPr="009F2BCC" w:rsidRDefault="00343A0D" w:rsidP="00343A0D">
    <w:pPr>
      <w:pStyle w:val="stBilgi"/>
      <w:tabs>
        <w:tab w:val="clear" w:pos="4536"/>
        <w:tab w:val="clear" w:pos="9072"/>
        <w:tab w:val="left" w:pos="3176"/>
      </w:tabs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6E681" w14:textId="52046171" w:rsidR="00FA2BF7" w:rsidRDefault="00FA2BF7" w:rsidP="00FA2BF7">
    <w:pPr>
      <w:pStyle w:val="stBilgi"/>
      <w:tabs>
        <w:tab w:val="clear" w:pos="4536"/>
        <w:tab w:val="clear" w:pos="9072"/>
        <w:tab w:val="left" w:pos="3176"/>
      </w:tabs>
    </w:pPr>
    <w:r>
      <w:rPr>
        <w:noProof/>
        <w:lang w:val="tr-TR" w:eastAsia="tr-TR"/>
      </w:rPr>
      <w:drawing>
        <wp:anchor distT="0" distB="0" distL="114300" distR="114300" simplePos="0" relativeHeight="251651584" behindDoc="1" locked="0" layoutInCell="1" allowOverlap="1" wp14:anchorId="4D6D5E9A" wp14:editId="77D31A3A">
          <wp:simplePos x="0" y="0"/>
          <wp:positionH relativeFrom="column">
            <wp:posOffset>5846233</wp:posOffset>
          </wp:positionH>
          <wp:positionV relativeFrom="paragraph">
            <wp:posOffset>150707</wp:posOffset>
          </wp:positionV>
          <wp:extent cx="956310" cy="537858"/>
          <wp:effectExtent l="0" t="0" r="0" b="0"/>
          <wp:wrapTight wrapText="bothSides">
            <wp:wrapPolygon edited="0">
              <wp:start x="15060" y="0"/>
              <wp:lineTo x="0" y="6120"/>
              <wp:lineTo x="0" y="20656"/>
              <wp:lineTo x="12048" y="20656"/>
              <wp:lineTo x="21084" y="18361"/>
              <wp:lineTo x="21084" y="2295"/>
              <wp:lineTo x="19793" y="0"/>
              <wp:lineTo x="15060" y="0"/>
            </wp:wrapPolygon>
          </wp:wrapTight>
          <wp:docPr id="5" name="Resim 2" descr="İTÜ – İstanbul Teknik Üniversitesi Logo [itu.edu.tr]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İTÜ – İstanbul Teknik Üniversitesi Logo [itu.edu.tr]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6310" cy="5378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4075C9D1" w14:textId="77777777" w:rsidR="00FA2BF7" w:rsidRDefault="00FA2BF7" w:rsidP="00FA2BF7">
    <w:pPr>
      <w:pStyle w:val="stBilgi"/>
      <w:tabs>
        <w:tab w:val="clear" w:pos="4536"/>
        <w:tab w:val="clear" w:pos="9072"/>
        <w:tab w:val="left" w:pos="3176"/>
      </w:tabs>
    </w:pPr>
  </w:p>
  <w:p w14:paraId="0F04FD12" w14:textId="4E169CB5" w:rsidR="00FA2BF7" w:rsidRPr="009F2BCC" w:rsidRDefault="007F163E" w:rsidP="0013179D">
    <w:pPr>
      <w:pStyle w:val="stBilgi"/>
      <w:tabs>
        <w:tab w:val="clear" w:pos="4536"/>
        <w:tab w:val="clear" w:pos="9072"/>
        <w:tab w:val="left" w:pos="3176"/>
      </w:tabs>
    </w:pPr>
    <w:r>
      <w:rPr>
        <w:noProof/>
        <w:lang w:val="tr-TR" w:eastAsia="tr-TR"/>
      </w:rPr>
      <mc:AlternateContent>
        <mc:Choice Requires="wpg">
          <w:drawing>
            <wp:anchor distT="0" distB="0" distL="114300" distR="114300" simplePos="0" relativeHeight="251662848" behindDoc="1" locked="0" layoutInCell="1" allowOverlap="1" wp14:anchorId="26C79185" wp14:editId="25B592F6">
              <wp:simplePos x="0" y="0"/>
              <wp:positionH relativeFrom="page">
                <wp:posOffset>381000</wp:posOffset>
              </wp:positionH>
              <wp:positionV relativeFrom="page">
                <wp:posOffset>671830</wp:posOffset>
              </wp:positionV>
              <wp:extent cx="6663690" cy="45085"/>
              <wp:effectExtent l="0" t="0" r="0" b="0"/>
              <wp:wrapNone/>
              <wp:docPr id="11" name="Group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6663690" cy="45085"/>
                        <a:chOff x="719" y="1425"/>
                        <a:chExt cx="10790" cy="2"/>
                      </a:xfrm>
                    </wpg:grpSpPr>
                    <wps:wsp>
                      <wps:cNvPr id="4" name="Freeform 70"/>
                      <wps:cNvSpPr>
                        <a:spLocks/>
                      </wps:cNvSpPr>
                      <wps:spPr bwMode="auto">
                        <a:xfrm>
                          <a:off x="719" y="1425"/>
                          <a:ext cx="10790" cy="2"/>
                        </a:xfrm>
                        <a:custGeom>
                          <a:avLst/>
                          <a:gdLst>
                            <a:gd name="T0" fmla="+- 0 719 719"/>
                            <a:gd name="T1" fmla="*/ T0 w 10790"/>
                            <a:gd name="T2" fmla="+- 0 11509 719"/>
                            <a:gd name="T3" fmla="*/ T2 w 1079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90">
                              <a:moveTo>
                                <a:pt x="0" y="0"/>
                              </a:moveTo>
                              <a:lnTo>
                                <a:pt x="10790" y="0"/>
                              </a:lnTo>
                            </a:path>
                          </a:pathLst>
                        </a:cu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 w="8509">
                          <a:solidFill>
                            <a:schemeClr val="accent1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3E5E92E" id="Group 69" o:spid="_x0000_s1026" style="position:absolute;margin-left:30pt;margin-top:52.9pt;width:524.7pt;height:3.55pt;flip:y;z-index:-251653632;mso-position-horizontal-relative:page;mso-position-vertical-relative:page" coordorigin="719,1425" coordsize="107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">
              <v:shape id="Freeform 70" o:spid="_x0000_s1027" style="position:absolute;left:719;top:1425;width:10790;height:2;visibility:visible;mso-wrap-style:square;v-text-anchor:top" coordsize="10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" path="m,l10790,e" fillcolor="#3476b1 [2405]" strokecolor="#4a66ac [3204]" strokeweight=".67pt">
                <v:path arrowok="t" o:connecttype="custom" o:connectlocs="0,0;10790,0" o:connectangles="0,0"/>
              </v:shape>
              <w10:wrap anchorx="page" anchory="page"/>
            </v:group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4896" behindDoc="1" locked="0" layoutInCell="1" allowOverlap="1" wp14:anchorId="6B857C21" wp14:editId="0D1B1256">
              <wp:simplePos x="0" y="0"/>
              <wp:positionH relativeFrom="page">
                <wp:posOffset>381000</wp:posOffset>
              </wp:positionH>
              <wp:positionV relativeFrom="page">
                <wp:posOffset>494665</wp:posOffset>
              </wp:positionV>
              <wp:extent cx="4395470" cy="203200"/>
              <wp:effectExtent l="0" t="0" r="0" b="0"/>
              <wp:wrapNone/>
              <wp:docPr id="10" name="Text Box 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95470" cy="203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1A21D2" w14:textId="77777777" w:rsidR="00415DE3" w:rsidRDefault="00415DE3" w:rsidP="00415DE3">
                          <w:pPr>
                            <w:spacing w:before="16"/>
                            <w:ind w:left="20"/>
                            <w:rPr>
                              <w:b/>
                              <w:sz w:val="17"/>
                            </w:rPr>
                          </w:pPr>
                          <w:r>
                            <w:rPr>
                              <w:b/>
                              <w:color w:val="339966"/>
                              <w:sz w:val="17"/>
                            </w:rPr>
                            <w:t>ITU</w:t>
                          </w:r>
                          <w:r>
                            <w:rPr>
                              <w:b/>
                              <w:color w:val="339966"/>
                              <w:spacing w:val="-19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339966"/>
                              <w:sz w:val="17"/>
                            </w:rPr>
                            <w:t>Computer</w:t>
                          </w:r>
                          <w:r>
                            <w:rPr>
                              <w:b/>
                              <w:color w:val="339966"/>
                              <w:spacing w:val="-2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339966"/>
                              <w:sz w:val="17"/>
                            </w:rPr>
                            <w:t>Science,</w:t>
                          </w:r>
                          <w:r>
                            <w:rPr>
                              <w:b/>
                              <w:color w:val="339966"/>
                              <w:spacing w:val="-1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339966"/>
                              <w:sz w:val="17"/>
                            </w:rPr>
                            <w:t>AI</w:t>
                          </w:r>
                          <w:r>
                            <w:rPr>
                              <w:b/>
                              <w:color w:val="339966"/>
                              <w:spacing w:val="-1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339966"/>
                              <w:sz w:val="17"/>
                            </w:rPr>
                            <w:t>and</w:t>
                          </w:r>
                          <w:r>
                            <w:rPr>
                              <w:b/>
                              <w:color w:val="339966"/>
                              <w:spacing w:val="-1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339966"/>
                              <w:spacing w:val="-2"/>
                              <w:sz w:val="17"/>
                            </w:rPr>
                            <w:t>Robotics</w:t>
                          </w:r>
                        </w:p>
                        <w:p w14:paraId="1379A23B" w14:textId="77777777" w:rsidR="0013179D" w:rsidRDefault="0013179D" w:rsidP="0013179D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857C21" id="_x0000_t202" coordsize="21600,21600" o:spt="202" path="m,l,21600r21600,l21600,xe">
              <v:stroke joinstyle="miter"/>
              <v:path gradientshapeok="t" o:connecttype="rect"/>
            </v:shapetype>
            <v:shape id="Text Box 76" o:spid="_x0000_s1033" type="#_x0000_t202" style="position:absolute;margin-left:30pt;margin-top:38.95pt;width:346.1pt;height:16pt;z-index:-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" filled="f" stroked="f">
              <v:textbox inset="0,0,0,0">
                <w:txbxContent>
                  <w:p w14:paraId="751A21D2" w14:textId="77777777" w:rsidR="00415DE3" w:rsidRDefault="00415DE3" w:rsidP="00415DE3">
                    <w:pPr>
                      <w:spacing w:before="16"/>
                      <w:ind w:left="20"/>
                      <w:rPr>
                        <w:b/>
                        <w:sz w:val="17"/>
                      </w:rPr>
                    </w:pPr>
                    <w:r>
                      <w:rPr>
                        <w:b/>
                        <w:color w:val="339966"/>
                        <w:sz w:val="17"/>
                      </w:rPr>
                      <w:t>ITU</w:t>
                    </w:r>
                    <w:r>
                      <w:rPr>
                        <w:b/>
                        <w:color w:val="339966"/>
                        <w:spacing w:val="-19"/>
                        <w:sz w:val="17"/>
                      </w:rPr>
                      <w:t xml:space="preserve"> </w:t>
                    </w:r>
                    <w:r>
                      <w:rPr>
                        <w:b/>
                        <w:color w:val="339966"/>
                        <w:sz w:val="17"/>
                      </w:rPr>
                      <w:t>Computer</w:t>
                    </w:r>
                    <w:r>
                      <w:rPr>
                        <w:b/>
                        <w:color w:val="339966"/>
                        <w:spacing w:val="-2"/>
                        <w:sz w:val="17"/>
                      </w:rPr>
                      <w:t xml:space="preserve"> </w:t>
                    </w:r>
                    <w:r>
                      <w:rPr>
                        <w:b/>
                        <w:color w:val="339966"/>
                        <w:sz w:val="17"/>
                      </w:rPr>
                      <w:t>Science,</w:t>
                    </w:r>
                    <w:r>
                      <w:rPr>
                        <w:b/>
                        <w:color w:val="339966"/>
                        <w:spacing w:val="-1"/>
                        <w:sz w:val="17"/>
                      </w:rPr>
                      <w:t xml:space="preserve"> </w:t>
                    </w:r>
                    <w:r>
                      <w:rPr>
                        <w:b/>
                        <w:color w:val="339966"/>
                        <w:sz w:val="17"/>
                      </w:rPr>
                      <w:t>AI</w:t>
                    </w:r>
                    <w:r>
                      <w:rPr>
                        <w:b/>
                        <w:color w:val="339966"/>
                        <w:spacing w:val="-1"/>
                        <w:sz w:val="17"/>
                      </w:rPr>
                      <w:t xml:space="preserve"> </w:t>
                    </w:r>
                    <w:r>
                      <w:rPr>
                        <w:b/>
                        <w:color w:val="339966"/>
                        <w:sz w:val="17"/>
                      </w:rPr>
                      <w:t>and</w:t>
                    </w:r>
                    <w:r>
                      <w:rPr>
                        <w:b/>
                        <w:color w:val="339966"/>
                        <w:spacing w:val="-1"/>
                        <w:sz w:val="17"/>
                      </w:rPr>
                      <w:t xml:space="preserve"> </w:t>
                    </w:r>
                    <w:r>
                      <w:rPr>
                        <w:b/>
                        <w:color w:val="339966"/>
                        <w:spacing w:val="-2"/>
                        <w:sz w:val="17"/>
                      </w:rPr>
                      <w:t>Robotics</w:t>
                    </w:r>
                  </w:p>
                  <w:p w14:paraId="1379A23B" w14:textId="77777777" w:rsidR="0013179D" w:rsidRDefault="0013179D" w:rsidP="0013179D"/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3872" behindDoc="1" locked="0" layoutInCell="1" allowOverlap="1" wp14:anchorId="51265802" wp14:editId="456585DB">
              <wp:simplePos x="0" y="0"/>
              <wp:positionH relativeFrom="page">
                <wp:posOffset>381000</wp:posOffset>
              </wp:positionH>
              <wp:positionV relativeFrom="page">
                <wp:posOffset>513715</wp:posOffset>
              </wp:positionV>
              <wp:extent cx="4395470" cy="203200"/>
              <wp:effectExtent l="0" t="0" r="0" b="0"/>
              <wp:wrapNone/>
              <wp:docPr id="9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95470" cy="203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5E29D1" w14:textId="77777777" w:rsidR="00FA2BF7" w:rsidRDefault="00FA2BF7" w:rsidP="00FA2BF7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265802" id="Text Box 71" o:spid="_x0000_s1034" type="#_x0000_t202" style="position:absolute;margin-left:30pt;margin-top:40.45pt;width:346.1pt;height:16pt;z-index:-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" filled="f" stroked="f">
              <v:textbox inset="0,0,0,0">
                <w:txbxContent>
                  <w:p w14:paraId="115E29D1" w14:textId="77777777" w:rsidR="00FA2BF7" w:rsidRDefault="00FA2BF7" w:rsidP="00FA2BF7"/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MjQwNbQwMTU1MrdQ0lEKTi0uzszPAykwrAUA4xeCuywAAAA="/>
  </w:docVars>
  <w:rsids>
    <w:rsidRoot w:val="00C41023"/>
    <w:rsid w:val="000351A0"/>
    <w:rsid w:val="00041084"/>
    <w:rsid w:val="00055F59"/>
    <w:rsid w:val="00070BC4"/>
    <w:rsid w:val="000D23B9"/>
    <w:rsid w:val="000E2056"/>
    <w:rsid w:val="00102264"/>
    <w:rsid w:val="0013179D"/>
    <w:rsid w:val="001432D9"/>
    <w:rsid w:val="00145FD4"/>
    <w:rsid w:val="00182B82"/>
    <w:rsid w:val="00184385"/>
    <w:rsid w:val="0018493F"/>
    <w:rsid w:val="00194A2B"/>
    <w:rsid w:val="00196DC7"/>
    <w:rsid w:val="001C2724"/>
    <w:rsid w:val="001C53D0"/>
    <w:rsid w:val="001D7A83"/>
    <w:rsid w:val="001E14C9"/>
    <w:rsid w:val="0021563A"/>
    <w:rsid w:val="00222466"/>
    <w:rsid w:val="0023047D"/>
    <w:rsid w:val="00232A4E"/>
    <w:rsid w:val="002338F7"/>
    <w:rsid w:val="0025161C"/>
    <w:rsid w:val="0027796B"/>
    <w:rsid w:val="002A3130"/>
    <w:rsid w:val="002A5039"/>
    <w:rsid w:val="002C5531"/>
    <w:rsid w:val="00326714"/>
    <w:rsid w:val="0032749A"/>
    <w:rsid w:val="00332911"/>
    <w:rsid w:val="0033477E"/>
    <w:rsid w:val="00343A0D"/>
    <w:rsid w:val="003C0A1F"/>
    <w:rsid w:val="003D58AC"/>
    <w:rsid w:val="00415DE3"/>
    <w:rsid w:val="004234A7"/>
    <w:rsid w:val="00425D44"/>
    <w:rsid w:val="004428E6"/>
    <w:rsid w:val="00447DEC"/>
    <w:rsid w:val="004708B8"/>
    <w:rsid w:val="00473801"/>
    <w:rsid w:val="004A242E"/>
    <w:rsid w:val="004A72F8"/>
    <w:rsid w:val="004D07D7"/>
    <w:rsid w:val="004D2890"/>
    <w:rsid w:val="004D57A4"/>
    <w:rsid w:val="004E0106"/>
    <w:rsid w:val="00511E2A"/>
    <w:rsid w:val="00527A2C"/>
    <w:rsid w:val="005653E9"/>
    <w:rsid w:val="00577FB3"/>
    <w:rsid w:val="005A2DC8"/>
    <w:rsid w:val="005B745A"/>
    <w:rsid w:val="005C4BB4"/>
    <w:rsid w:val="005D667B"/>
    <w:rsid w:val="006071B4"/>
    <w:rsid w:val="00613413"/>
    <w:rsid w:val="00616E48"/>
    <w:rsid w:val="006200CF"/>
    <w:rsid w:val="00652630"/>
    <w:rsid w:val="00654275"/>
    <w:rsid w:val="006B1CEC"/>
    <w:rsid w:val="006C5A76"/>
    <w:rsid w:val="006F2700"/>
    <w:rsid w:val="006F4214"/>
    <w:rsid w:val="00702B96"/>
    <w:rsid w:val="00715EA8"/>
    <w:rsid w:val="00762258"/>
    <w:rsid w:val="00796A2C"/>
    <w:rsid w:val="007A115F"/>
    <w:rsid w:val="007A5C70"/>
    <w:rsid w:val="007B7948"/>
    <w:rsid w:val="007B7D7C"/>
    <w:rsid w:val="007F163E"/>
    <w:rsid w:val="0084271F"/>
    <w:rsid w:val="0086614B"/>
    <w:rsid w:val="008666CC"/>
    <w:rsid w:val="00886172"/>
    <w:rsid w:val="008A4351"/>
    <w:rsid w:val="008C2D3F"/>
    <w:rsid w:val="008D5A1D"/>
    <w:rsid w:val="008D5AF7"/>
    <w:rsid w:val="008F4118"/>
    <w:rsid w:val="009049C3"/>
    <w:rsid w:val="00942BBF"/>
    <w:rsid w:val="00966275"/>
    <w:rsid w:val="0096737E"/>
    <w:rsid w:val="009732F8"/>
    <w:rsid w:val="009862DB"/>
    <w:rsid w:val="00993820"/>
    <w:rsid w:val="009973D7"/>
    <w:rsid w:val="009A4FA8"/>
    <w:rsid w:val="009B0488"/>
    <w:rsid w:val="009C61AB"/>
    <w:rsid w:val="009F2BCC"/>
    <w:rsid w:val="00A070DE"/>
    <w:rsid w:val="00A10D39"/>
    <w:rsid w:val="00A55BC7"/>
    <w:rsid w:val="00A56E87"/>
    <w:rsid w:val="00A65174"/>
    <w:rsid w:val="00A95CBA"/>
    <w:rsid w:val="00AA2419"/>
    <w:rsid w:val="00AA72CB"/>
    <w:rsid w:val="00B146F2"/>
    <w:rsid w:val="00B14FB9"/>
    <w:rsid w:val="00B168B0"/>
    <w:rsid w:val="00B22320"/>
    <w:rsid w:val="00B25DA3"/>
    <w:rsid w:val="00B30E68"/>
    <w:rsid w:val="00B341B9"/>
    <w:rsid w:val="00B76D88"/>
    <w:rsid w:val="00B83DC3"/>
    <w:rsid w:val="00BB72DD"/>
    <w:rsid w:val="00BC3B53"/>
    <w:rsid w:val="00C24A31"/>
    <w:rsid w:val="00C41023"/>
    <w:rsid w:val="00C4344C"/>
    <w:rsid w:val="00C50379"/>
    <w:rsid w:val="00C6105E"/>
    <w:rsid w:val="00C84594"/>
    <w:rsid w:val="00C92373"/>
    <w:rsid w:val="00CC5522"/>
    <w:rsid w:val="00CF5800"/>
    <w:rsid w:val="00D43133"/>
    <w:rsid w:val="00D75976"/>
    <w:rsid w:val="00DF2959"/>
    <w:rsid w:val="00E16A37"/>
    <w:rsid w:val="00E75E17"/>
    <w:rsid w:val="00E97D16"/>
    <w:rsid w:val="00EC1C24"/>
    <w:rsid w:val="00EF49FF"/>
    <w:rsid w:val="00F06830"/>
    <w:rsid w:val="00F117D5"/>
    <w:rsid w:val="00F40F8F"/>
    <w:rsid w:val="00F41B70"/>
    <w:rsid w:val="00FA2BF7"/>
    <w:rsid w:val="00FA3CE5"/>
    <w:rsid w:val="00FA4F11"/>
    <w:rsid w:val="00FB5428"/>
    <w:rsid w:val="00FB5559"/>
    <w:rsid w:val="00FE2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857B9D"/>
  <w15:docId w15:val="{C1E724ED-E8B7-41E6-89E5-10BFF6631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Balk1">
    <w:name w:val="heading 1"/>
    <w:basedOn w:val="Normal"/>
    <w:next w:val="Normal"/>
    <w:link w:val="Balk1Char"/>
    <w:uiPriority w:val="9"/>
    <w:qFormat/>
    <w:rsid w:val="00415D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25DA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255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4A242E"/>
    <w:rPr>
      <w:color w:val="9454C3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4A242E"/>
    <w:rPr>
      <w:color w:val="808080"/>
      <w:shd w:val="clear" w:color="auto" w:fill="E6E6E6"/>
    </w:rPr>
  </w:style>
  <w:style w:type="paragraph" w:styleId="stBilgi">
    <w:name w:val="header"/>
    <w:basedOn w:val="Normal"/>
    <w:link w:val="stBilgiChar"/>
    <w:uiPriority w:val="99"/>
    <w:unhideWhenUsed/>
    <w:rsid w:val="009049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049C3"/>
  </w:style>
  <w:style w:type="paragraph" w:styleId="AltBilgi">
    <w:name w:val="footer"/>
    <w:basedOn w:val="Normal"/>
    <w:link w:val="AltBilgiChar"/>
    <w:uiPriority w:val="99"/>
    <w:unhideWhenUsed/>
    <w:rsid w:val="009049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049C3"/>
  </w:style>
  <w:style w:type="table" w:styleId="TabloKlavuzu">
    <w:name w:val="Table Grid"/>
    <w:basedOn w:val="NormalTablo"/>
    <w:uiPriority w:val="39"/>
    <w:rsid w:val="0032749A"/>
    <w:pPr>
      <w:widowControl/>
      <w:spacing w:after="0" w:line="240" w:lineRule="auto"/>
    </w:pPr>
    <w:rPr>
      <w:rFonts w:ascii="Times New Roman" w:hAnsi="Times New Roman" w:cs="Times New Roman"/>
      <w:sz w:val="24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F06830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A72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A72F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966275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415DE3"/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paragraph" w:styleId="GvdeMetni">
    <w:name w:val="Body Text"/>
    <w:basedOn w:val="Normal"/>
    <w:link w:val="GvdeMetniChar"/>
    <w:uiPriority w:val="99"/>
    <w:unhideWhenUsed/>
    <w:rsid w:val="003C0A1F"/>
    <w:pPr>
      <w:framePr w:hSpace="180" w:wrap="around" w:vAnchor="page" w:hAnchor="margin" w:y="2581"/>
      <w:widowControl/>
      <w:spacing w:before="12" w:after="0" w:line="250" w:lineRule="auto"/>
    </w:pPr>
    <w:rPr>
      <w:rFonts w:ascii="Arial" w:eastAsia="Arial" w:hAnsi="Arial" w:cs="Arial"/>
      <w:b/>
      <w:bCs/>
      <w:color w:val="339966"/>
      <w:sz w:val="30"/>
      <w:szCs w:val="30"/>
      <w:lang w:val="tr-TR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C0A1F"/>
    <w:rPr>
      <w:rFonts w:ascii="Arial" w:eastAsia="Arial" w:hAnsi="Arial" w:cs="Arial"/>
      <w:b/>
      <w:bCs/>
      <w:color w:val="339966"/>
      <w:sz w:val="30"/>
      <w:szCs w:val="30"/>
      <w:lang w:val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25DA3"/>
    <w:rPr>
      <w:rFonts w:asciiTheme="majorHAnsi" w:eastAsiaTheme="majorEastAsia" w:hAnsiTheme="majorHAnsi" w:cstheme="majorBidi"/>
      <w:color w:val="243255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6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ıcak Mavi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8DF577-157F-40D7-961F-C62F9B1FD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8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Changes in precipitation pattern and risk of drought over India in the context of global warming</vt:lpstr>
      <vt:lpstr>Changes in precipitation pattern and risk of drought over India in the context of global warming</vt:lpstr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precipitation pattern and risk of drought over India in the context of global warming</dc:title>
  <dc:subject>Climate and Dynamics; GLOBAL CHANGE: Climate variability, Oceans; HYDROLOGY: Drought; ATMOSPHERIC PROCESSES: Climate change and variability, Climatology; OCEANOGRAPHY: GENERAL: Climate and interannual variability; NATURAL HAZARDS: Hydrological; OCEANOGRAPHY: PHYSICAL: Decadal ocean variability</dc:subject>
  <dc:creator>Anoop Mishra and Shaw Chen Liu</dc:creator>
  <cp:keywords>10.1002/2014JD021471 and precipitation extremes</cp:keywords>
  <cp:lastModifiedBy>Kütüphane Yönetim</cp:lastModifiedBy>
  <cp:revision>2</cp:revision>
  <dcterms:created xsi:type="dcterms:W3CDTF">2023-12-20T07:31:00Z</dcterms:created>
  <dcterms:modified xsi:type="dcterms:W3CDTF">2023-12-20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17T00:00:00Z</vt:filetime>
  </property>
  <property fmtid="{D5CDD505-2E9C-101B-9397-08002B2CF9AE}" pid="3" name="LastSaved">
    <vt:filetime>2018-05-04T00:00:00Z</vt:filetime>
  </property>
</Properties>
</file>